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7C0" w:rsidRDefault="009524F7">
      <w:pPr>
        <w:spacing w:before="72" w:after="0" w:line="271" w:lineRule="exact"/>
        <w:ind w:right="100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2</w:t>
      </w:r>
    </w:p>
    <w:p w:rsidR="003F67C0" w:rsidRDefault="003F67C0">
      <w:pPr>
        <w:spacing w:before="4" w:after="0" w:line="190" w:lineRule="exact"/>
        <w:rPr>
          <w:sz w:val="19"/>
          <w:szCs w:val="19"/>
        </w:rPr>
      </w:pPr>
    </w:p>
    <w:p w:rsidR="003F67C0" w:rsidRDefault="003F67C0">
      <w:pPr>
        <w:spacing w:after="0" w:line="200" w:lineRule="exact"/>
        <w:rPr>
          <w:sz w:val="20"/>
          <w:szCs w:val="20"/>
        </w:rPr>
      </w:pPr>
    </w:p>
    <w:p w:rsidR="003F67C0" w:rsidRDefault="009524F7">
      <w:pPr>
        <w:spacing w:before="29" w:after="0" w:line="240" w:lineRule="auto"/>
        <w:ind w:left="2064" w:right="2046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sz w:val="24"/>
          <w:szCs w:val="24"/>
        </w:rPr>
        <w:t>OM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T</w:t>
      </w:r>
    </w:p>
    <w:p w:rsidR="003F67C0" w:rsidRDefault="003F67C0">
      <w:pPr>
        <w:spacing w:before="16" w:after="0" w:line="260" w:lineRule="exact"/>
        <w:rPr>
          <w:sz w:val="26"/>
          <w:szCs w:val="26"/>
        </w:rPr>
      </w:pPr>
    </w:p>
    <w:p w:rsidR="003F67C0" w:rsidRDefault="009524F7">
      <w:pPr>
        <w:tabs>
          <w:tab w:val="left" w:pos="9400"/>
        </w:tabs>
        <w:spacing w:after="0" w:line="271" w:lineRule="exact"/>
        <w:ind w:left="82" w:right="8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3F67C0" w:rsidRDefault="003F67C0">
      <w:pPr>
        <w:spacing w:before="12" w:after="0" w:line="240" w:lineRule="exact"/>
        <w:rPr>
          <w:sz w:val="24"/>
          <w:szCs w:val="24"/>
        </w:rPr>
      </w:pPr>
    </w:p>
    <w:p w:rsidR="003F67C0" w:rsidRDefault="009524F7">
      <w:pPr>
        <w:spacing w:before="29" w:after="0" w:line="240" w:lineRule="auto"/>
        <w:ind w:left="120" w:right="8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st to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ts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inimum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:</w:t>
      </w:r>
    </w:p>
    <w:p w:rsidR="003F67C0" w:rsidRDefault="003F67C0">
      <w:pPr>
        <w:spacing w:before="16" w:after="0" w:line="260" w:lineRule="exact"/>
        <w:rPr>
          <w:sz w:val="26"/>
          <w:szCs w:val="26"/>
        </w:rPr>
      </w:pPr>
    </w:p>
    <w:p w:rsidR="003F67C0" w:rsidRDefault="009524F7">
      <w:pPr>
        <w:tabs>
          <w:tab w:val="left" w:pos="840"/>
        </w:tabs>
        <w:spacing w:after="0" w:line="240" w:lineRule="auto"/>
        <w:ind w:left="840" w:right="621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ti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ppoin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in o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llow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ic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k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TTU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o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 206 -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.)</w:t>
      </w:r>
    </w:p>
    <w:p w:rsidR="003F67C0" w:rsidRDefault="003F67C0">
      <w:pPr>
        <w:spacing w:after="0"/>
        <w:sectPr w:rsidR="003F67C0">
          <w:type w:val="continuous"/>
          <w:pgSz w:w="12240" w:h="15840"/>
          <w:pgMar w:top="640" w:right="1320" w:bottom="280" w:left="1320" w:header="720" w:footer="720" w:gutter="0"/>
          <w:cols w:space="720"/>
        </w:sectPr>
      </w:pPr>
    </w:p>
    <w:p w:rsidR="003F67C0" w:rsidRDefault="009524F7">
      <w:pPr>
        <w:tabs>
          <w:tab w:val="left" w:pos="1320"/>
          <w:tab w:val="left" w:pos="1560"/>
          <w:tab w:val="left" w:pos="3180"/>
          <w:tab w:val="left" w:pos="3660"/>
        </w:tabs>
        <w:spacing w:after="0" w:line="271" w:lineRule="exact"/>
        <w:ind w:left="840"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. ins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o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3F67C0" w:rsidRDefault="009524F7">
      <w:pPr>
        <w:tabs>
          <w:tab w:val="left" w:pos="2420"/>
          <w:tab w:val="left" w:pos="2900"/>
        </w:tabs>
        <w:spacing w:after="0" w:line="271" w:lineRule="exact"/>
        <w:ind w:right="-76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b.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sis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nt p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so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3F67C0" w:rsidRDefault="009524F7">
      <w:pPr>
        <w:spacing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so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sor</w:t>
      </w:r>
    </w:p>
    <w:p w:rsidR="003F67C0" w:rsidRDefault="003F67C0">
      <w:pPr>
        <w:spacing w:after="0"/>
        <w:sectPr w:rsidR="003F67C0">
          <w:type w:val="continuous"/>
          <w:pgSz w:w="12240" w:h="15840"/>
          <w:pgMar w:top="640" w:right="1320" w:bottom="280" w:left="1320" w:header="720" w:footer="720" w:gutter="0"/>
          <w:cols w:num="3" w:space="720" w:equalWidth="0">
            <w:col w:w="3661" w:space="180"/>
            <w:col w:w="2907" w:space="180"/>
            <w:col w:w="2672"/>
          </w:cols>
        </w:sectPr>
      </w:pPr>
    </w:p>
    <w:p w:rsidR="003F67C0" w:rsidRDefault="003F67C0">
      <w:pPr>
        <w:spacing w:before="12" w:after="0" w:line="240" w:lineRule="exact"/>
        <w:rPr>
          <w:sz w:val="24"/>
          <w:szCs w:val="24"/>
        </w:rPr>
      </w:pPr>
    </w:p>
    <w:p w:rsidR="003F67C0" w:rsidRDefault="009524F7">
      <w:pPr>
        <w:tabs>
          <w:tab w:val="left" w:pos="800"/>
        </w:tabs>
        <w:spacing w:before="29" w:after="0" w:line="240" w:lineRule="auto"/>
        <w:ind w:left="82" w:right="324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</w:p>
    <w:p w:rsidR="003F67C0" w:rsidRDefault="00917444">
      <w:pPr>
        <w:spacing w:after="0" w:line="240" w:lineRule="auto"/>
        <w:ind w:left="1560" w:right="4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5715" r="9525" b="12065"/>
                <wp:wrapNone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1DFF3E" id="Group 26" o:spid="_x0000_s1026" style="position:absolute;margin-left:108pt;margin-top:13.55pt;width:24pt;height:.1pt;z-index:-251664896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">
                <v:shape id="Freeform 27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0J+MAA&#10;AADbAAAADwAAAGRycy9kb3ducmV2LnhtbESP0YrCMBRE34X9h3AXfNNUF0upTUVWCr5a/YBLc22j&#10;zU1pslr/fiMs7OMwM2eYYjfZXjxo9MaxgtUyAUHcOG24VXA5V4sMhA/IGnvHpOBFHnblx6zAXLsn&#10;n+hRh1ZECPscFXQhDLmUvunIol+6gTh6VzdaDFGOrdQjPiPc9nKdJKm0aDgudDjQd0fNvf6xCs71&#10;be+qozEe3fVUZXr4Sg8bpeaf034LItAU/sN/7aNWsE7h/SX+AFn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40J+MAAAADbAAAADwAAAAAAAAAAAAAAAACYAgAAZHJzL2Rvd25y&#10;ZXYueG1sUEsFBgAAAAAEAAQA9QAAAIU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 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d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om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i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institution in 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e ins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di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plin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3F67C0" w:rsidRDefault="00917444">
      <w:pPr>
        <w:spacing w:after="0" w:line="240" w:lineRule="auto"/>
        <w:ind w:left="1560" w:right="14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>
                <wp:simplePos x="0" y="0"/>
                <wp:positionH relativeFrom="page">
                  <wp:posOffset>14097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13335" r="9525" b="4445"/>
                <wp:wrapNone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220" y="271"/>
                          <a:chExt cx="480" cy="2"/>
                        </a:xfrm>
                      </wpg:grpSpPr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2220" y="271"/>
                            <a:ext cx="480" cy="2"/>
                          </a:xfrm>
                          <a:custGeom>
                            <a:avLst/>
                            <a:gdLst>
                              <a:gd name="T0" fmla="+- 0 2220 2220"/>
                              <a:gd name="T1" fmla="*/ T0 w 480"/>
                              <a:gd name="T2" fmla="+- 0 2700 222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6EC136" id="Group 24" o:spid="_x0000_s1026" style="position:absolute;margin-left:111pt;margin-top:13.55pt;width:24pt;height:.1pt;z-index:-251663872;mso-position-horizontal-relative:page" coordorigin="222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">
                <v:shape id="Freeform 25" o:spid="_x0000_s1027" style="position:absolute;left:222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MyFMEA&#10;AADbAAAADwAAAGRycy9kb3ducmV2LnhtbESPwWrDMBBE74X8g9hAb40cNzXBjRJMi8FXO/mAxdrY&#10;aqyVsdTE/fsoEOhxmJk3zO4w20FcafLGsYL1KgFB3DptuFNwOpZvWxA+IGscHJOCP/Jw2C9edphr&#10;d+Oark3oRISwz1FBH8KYS+nbniz6lRuJo3d2k8UQ5dRJPeEtwu0g0yTJpEXDcaHHkb56ai/Nr1Vw&#10;bH4KV1bGeHTnutzq8T37/lDqdTkXnyACzeE//GxXWkG6gceX+APk/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TMhT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how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o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bil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n 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i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/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/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ol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hip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/or 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/ou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;</w:t>
      </w:r>
    </w:p>
    <w:p w:rsidR="003F67C0" w:rsidRDefault="009524F7">
      <w:pPr>
        <w:tabs>
          <w:tab w:val="left" w:pos="1320"/>
          <w:tab w:val="left" w:pos="1560"/>
        </w:tabs>
        <w:spacing w:after="0" w:line="240" w:lineRule="auto"/>
        <w:ind w:left="8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how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oo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ttitu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i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F67C0" w:rsidRDefault="003F67C0">
      <w:pPr>
        <w:spacing w:before="16" w:after="0" w:line="260" w:lineRule="exact"/>
        <w:rPr>
          <w:sz w:val="26"/>
          <w:szCs w:val="26"/>
        </w:rPr>
      </w:pPr>
    </w:p>
    <w:p w:rsidR="003F67C0" w:rsidRDefault="009524F7">
      <w:pPr>
        <w:spacing w:after="0" w:line="240" w:lineRule="auto"/>
        <w:ind w:left="8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,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</w:p>
    <w:p w:rsidR="003F67C0" w:rsidRDefault="00917444">
      <w:pPr>
        <w:spacing w:after="0" w:line="240" w:lineRule="auto"/>
        <w:ind w:left="1560" w:right="4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13335" r="9525" b="4445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61CEDF" id="Group 22" o:spid="_x0000_s1026" style="position:absolute;margin-left:108pt;margin-top:13.55pt;width:24pt;height:.1pt;z-index:-251662848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">
                <v:shape id="Freeform 23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YP+8EA&#10;AADbAAAADwAAAGRycy9kb3ducmV2LnhtbESP0WrCQBRE3wv+w3KFvtWNkQZJXUUsgbwm6Qdcstdk&#10;a/ZuyK6a/r1bEHwcZuYMszvMdhA3mrxxrGC9SkAQt04b7hT8NMXHFoQPyBoHx6Tgjzwc9ou3Heba&#10;3bmiWx06ESHsc1TQhzDmUvq2J4t+5Ubi6J3dZDFEOXVST3iPcDvINEkyadFwXOhxpFNP7aW+WgVN&#10;/Xt0RWmMR3euiq0eN9n3p1Lvy/n4BSLQHF7hZ7vUCtIU/r/EHyD3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2D/vBAAAA2wAAAA8AAAAAAAAAAAAAAAAAmAIAAGRycy9kb3du&#10;cmV2LnhtbFBLBQYAAAAABAAEAPUAAACG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 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d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om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i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institution in 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e ins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di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plin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d;</w:t>
      </w:r>
    </w:p>
    <w:p w:rsidR="003F67C0" w:rsidRDefault="00917444">
      <w:pPr>
        <w:spacing w:after="0" w:line="240" w:lineRule="auto"/>
        <w:ind w:left="1560" w:right="204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11430" r="9525" b="635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20" name="Freeform 21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0EC0C2" id="Group 20" o:spid="_x0000_s1026" style="position:absolute;margin-left:108pt;margin-top:13.55pt;width:24pt;height:.1pt;z-index:-251661824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">
                <v:shape id="Freeform 21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g0F7oA&#10;AADbAAAADwAAAGRycy9kb3ducmV2LnhtbERPSwrCMBDdC94hjOBOUxWlVKOIUnBr9QBDM7bRZlKa&#10;qPX2ZiG4fLz/ZtfbRryo88axgtk0AUFcOm24UnC95JMUhA/IGhvHpOBDHnbb4WCDmXZvPtOrCJWI&#10;IewzVFCH0GZS+rImi37qWuLI3VxnMUTYVVJ3+I7htpHzJFlJi4ZjQ40tHWoqH8XTKrgU973LT8Z4&#10;dLdznup2sToulRqP+v0aRKA+/MU/90krmMf18Uv8AXL7BQ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Syg0F7oAAADbAAAADwAAAAAAAAAAAAAAAACYAgAAZHJzL2Rvd25yZXYueG1s&#10;UEsFBgAAAAAEAAQA9QAAAH8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 d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bil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n 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g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nd/or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/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ol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hip/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v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/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/ou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e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;</w:t>
      </w:r>
    </w:p>
    <w:p w:rsidR="003F67C0" w:rsidRDefault="00917444">
      <w:pPr>
        <w:spacing w:after="0" w:line="240" w:lineRule="auto"/>
        <w:ind w:left="1560" w:right="39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9525" r="9525" b="8255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18" name="Freeform 19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8F679" id="Group 18" o:spid="_x0000_s1026" style="position:absolute;margin-left:108pt;margin-top:13.55pt;width:24pt;height:.1pt;z-index:-251660800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">
                <v:shape id="Freeform 19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LyrMAA&#10;AADbAAAADwAAAGRycy9kb3ducmV2LnhtbESPQYvCMBCF74L/IYzgTVNXVqQaRVwKXq37A4ZmbKPN&#10;pDRR6793Dgt7m+G9ee+b7X7wrXpSH11gA4t5Boq4CtZxbeD3UszWoGJCttgGJgNvirDfjUdbzG14&#10;8ZmeZaqVhHDM0UCTUpdrHauGPMZ56IhFu4beY5K1r7Xt8SXhvtVfWbbSHh1LQ4MdHRuq7uXDG7iU&#10;t0MoTs5FDNdzsbbdcvXzbcx0Mhw2oBIN6d/8d32ygi+w8osMoH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zLyrMAAAADbAAAADwAAAAAAAAAAAAAAAACYAgAAZHJzL2Rvd25y&#10;ZXYueG1sUEsFBgAAAAAEAAQA9QAAAIU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 d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 q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v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wh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 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 to 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ition in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a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i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pli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/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v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nso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 with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s 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niv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ity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 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/unit to wh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l</w:t>
      </w:r>
      <w:r w:rsidR="009524F7"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b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b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;</w:t>
      </w:r>
    </w:p>
    <w:p w:rsidR="003F67C0" w:rsidRDefault="00917444">
      <w:pPr>
        <w:spacing w:after="0" w:line="240" w:lineRule="auto"/>
        <w:ind w:left="1560" w:right="9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5715" r="9525" b="12065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A40311" id="Group 16" o:spid="_x0000_s1026" style="position:absolute;margin-left:108pt;margin-top:13.55pt;width:24pt;height:.1pt;z-index:-251659776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">
                <v:shape id="Freeform 17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HDRb4A&#10;AADbAAAADwAAAGRycy9kb3ducmV2LnhtbERPzYrCMBC+C75DmAVvmq6LpdSmIkrBq9UHGJqxzW4z&#10;KU3U+vYbYWFv8/H9TrGbbC8eNHrjWMHnKgFB3DhtuFVwvVTLDIQPyBp7x6TgRR525XxWYK7dk8/0&#10;qEMrYgj7HBV0IQy5lL7pyKJfuYE4cjc3WgwRjq3UIz5juO3lOklSadFwbOhwoENHzU99twou9ffe&#10;VSdjPLrbucr08JUeN0otPqb9FkSgKfyL/9wnHeen8P4lHiDLX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Xhw0W+AAAA2wAAAA8AAAAAAAAAAAAAAAAAmAIAAGRycy9kb3ducmV2&#10;LnhtbFBLBQYAAAAABAAEAPUAAACD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mp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v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k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is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or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 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g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wh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 t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l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b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p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motion to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3F67C0" w:rsidRDefault="009524F7">
      <w:pPr>
        <w:tabs>
          <w:tab w:val="left" w:pos="1320"/>
          <w:tab w:val="left" w:pos="1560"/>
        </w:tabs>
        <w:spacing w:after="0" w:line="240" w:lineRule="auto"/>
        <w:ind w:left="8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how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oo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ttitu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in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F67C0" w:rsidRDefault="003F67C0">
      <w:pPr>
        <w:spacing w:before="16" w:after="0" w:line="260" w:lineRule="exact"/>
        <w:rPr>
          <w:sz w:val="26"/>
          <w:szCs w:val="26"/>
        </w:rPr>
      </w:pPr>
    </w:p>
    <w:p w:rsidR="003F67C0" w:rsidRDefault="009524F7">
      <w:pPr>
        <w:spacing w:after="0" w:line="240" w:lineRule="auto"/>
        <w:ind w:left="8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otion to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</w:p>
    <w:p w:rsidR="003F67C0" w:rsidRDefault="00917444">
      <w:pPr>
        <w:spacing w:after="0" w:line="240" w:lineRule="auto"/>
        <w:ind w:left="1560" w:right="40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8890" r="9525" b="8890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B3C90" id="Group 14" o:spid="_x0000_s1026" style="position:absolute;margin-left:108pt;margin-top:13.55pt;width:24pt;height:.1pt;z-index:-251658752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">
                <v:shape id="Freeform 15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/4qb0A&#10;AADbAAAADwAAAGRycy9kb3ducmV2LnhtbERPzYrCMBC+C75DGMGbpq6rSDUtslLwavUBhmZso82k&#10;NFHr228WFrzNx/c7u3ywrXhS741jBYt5AoK4ctpwreByLmYbED4ga2wdk4I3eciz8WiHqXYvPtGz&#10;DLWIIexTVNCE0KVS+qohi37uOuLIXV1vMUTY11L3+IrhtpVfSbKWFg3HhgY7+mmoupcPq+Bc3vau&#10;OBrj0V1PxUZ3y/VhpdR0Muy3IAIN4SP+dx91nP8Nf7/EA2T2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+n/4qb0AAADbAAAADwAAAAAAAAAAAAAAAACYAgAAZHJzL2Rvd25yZXYu&#10;eG1sUEsFBgAAAAAEAAQA9QAAAII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 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d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om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i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institution in 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e ins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di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plin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d;</w:t>
      </w:r>
    </w:p>
    <w:p w:rsidR="003F67C0" w:rsidRDefault="00917444">
      <w:pPr>
        <w:spacing w:after="0" w:line="240" w:lineRule="auto"/>
        <w:ind w:left="1560" w:right="68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6985" r="9525" b="10795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FC0E51" id="Group 12" o:spid="_x0000_s1026" style="position:absolute;margin-left:108pt;margin-top:13.55pt;width:24pt;height:.1pt;z-index:-251657728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">
                <v:shape id="Freeform 13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rFRrsA&#10;AADbAAAADwAAAGRycy9kb3ducmV2LnhtbERPSwrCMBDdC94hjOBOUxVFqlFEKbi1eoChGdtoMylN&#10;1Hp7Iwju5vG+s952thZPar1xrGAyTkAQF04bLhVcztloCcIHZI21Y1LwJg/bTb+3xlS7F5/omYdS&#10;xBD2KSqoQmhSKX1RkUU/dg1x5K6utRgibEupW3zFcFvLaZIspEXDsaHChvYVFff8YRWc89vOZUdj&#10;PLrrKVvqZrY4zJUaDrrdCkSgLvzFP/dRx/lT+P4SD5CbDw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raxUa7AAAA2wAAAA8AAAAAAAAAAAAAAAAAmAIAAGRycy9kb3ducmV2Lnht&#10;bFBLBQYAAAAABAAEAPUAAACAAwAAAAA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 d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i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g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 sup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n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b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on to stu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 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op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 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/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o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ip/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re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v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v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3F67C0" w:rsidRDefault="00917444">
      <w:pPr>
        <w:spacing w:after="0" w:line="240" w:lineRule="auto"/>
        <w:ind w:left="1560" w:right="1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5080" r="9525" b="1270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799492" id="Group 10" o:spid="_x0000_s1026" style="position:absolute;margin-left:108pt;margin-top:13.55pt;width:24pt;height:.1pt;z-index:-251656704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">
                <v:shape id="Freeform 11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T+qsAA&#10;AADbAAAADwAAAGRycy9kb3ducmV2LnhtbESPQYvCMBCF74L/IYzgTVNXVqQaRVwKXq37A4ZmbKPN&#10;pDRR6793Dgt7m+G9ee+b7X7wrXpSH11gA4t5Boq4CtZxbeD3UszWoGJCttgGJgNvirDfjUdbzG14&#10;8ZmeZaqVhHDM0UCTUpdrHauGPMZ56IhFu4beY5K1r7Xt8SXhvtVfWbbSHh1LQ4MdHRuq7uXDG7iU&#10;t0MoTs5FDNdzsbbdcvXzbcx0Mhw2oBIN6d/8d32ygi/08osMoH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UT+qsAAAADbAAAADwAAAAAAAAAAAAAAAACYAgAAZHJzL2Rvd25y&#10;ZXYueG1sUEsFBgAAAAAEAAQA9QAAAIUDAAAAAA==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 d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us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 hi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q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v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 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ition in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a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i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plin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us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 h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 q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ity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v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n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a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is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plin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t i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ns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nt with the 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s 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niv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i</w:t>
      </w:r>
      <w:r w:rsidR="009524F7"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 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t/unit to wh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a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l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 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b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b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o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;</w:t>
      </w:r>
    </w:p>
    <w:p w:rsidR="003F67C0" w:rsidRDefault="00917444">
      <w:pPr>
        <w:spacing w:after="0" w:line="240" w:lineRule="auto"/>
        <w:ind w:left="1560" w:right="43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5080" r="9525" b="12700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F55350" id="Group 8" o:spid="_x0000_s1026" style="position:absolute;margin-left:108pt;margin-top:13.55pt;width:24pt;height:.1pt;z-index:-251655680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">
                <v:shape id="Freeform 9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mpl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ve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ull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k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or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 o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wh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l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b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p</w:t>
      </w:r>
      <w:r w:rsidR="009524F7"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 w:rsidR="009524F7"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g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r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omotion to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ll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3F67C0" w:rsidRDefault="00917444">
      <w:pPr>
        <w:spacing w:after="0" w:line="240" w:lineRule="auto"/>
        <w:ind w:left="1560" w:righ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>
                <wp:simplePos x="0" y="0"/>
                <wp:positionH relativeFrom="page">
                  <wp:posOffset>1371600</wp:posOffset>
                </wp:positionH>
                <wp:positionV relativeFrom="paragraph">
                  <wp:posOffset>172085</wp:posOffset>
                </wp:positionV>
                <wp:extent cx="304800" cy="1270"/>
                <wp:effectExtent l="9525" t="6985" r="9525" b="1079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2160" y="271"/>
                          <a:chExt cx="480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2160" y="271"/>
                            <a:ext cx="480" cy="2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480"/>
                              <a:gd name="T2" fmla="+- 0 2640 216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CE2B0F" id="Group 6" o:spid="_x0000_s1026" style="position:absolute;margin-left:108pt;margin-top:13.55pt;width:24pt;height:.1pt;z-index:-251654656;mso-position-horizontal-relative:page" coordorigin="2160,271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">
                <v:shape id="Freeform 7" o:spid="_x0000_s1027" style="position:absolute;left:2160;top:271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H8s78A&#10;AADaAAAADwAAAGRycy9kb3ducmV2LnhtbESP0YrCMBRE3wX/IdwF3zRdF0upTUWUgq9WP+DSXNvs&#10;NjeliVr/fiMs7OMwM2eYYjfZXjxo9Maxgs9VAoK4cdpwq+B6qZYZCB+QNfaOScGLPOzK+azAXLsn&#10;n+lRh1ZECPscFXQhDLmUvunIol+5gTh6NzdaDFGOrdQjPiPc9nKdJKm0aDgudDjQoaPmp75bBZf6&#10;e++qkzEe3e1cZXr4So8bpRYf034LItAU/sN/7ZNWkML7SrwBsvw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3QfyzvwAAANoAAAAPAAAAAAAAAAAAAAAAAJgCAABkcnMvZG93bnJl&#10;di54bWxQSwUGAAAAAAQABAD1AAAAhA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hows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vi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o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titud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,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sion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 int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 a hi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 d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ic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ponsibili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F67C0" w:rsidRDefault="003F67C0">
      <w:pPr>
        <w:spacing w:after="0"/>
        <w:sectPr w:rsidR="003F67C0">
          <w:type w:val="continuous"/>
          <w:pgSz w:w="12240" w:h="15840"/>
          <w:pgMar w:top="640" w:right="1320" w:bottom="280" w:left="1320" w:header="720" w:footer="720" w:gutter="0"/>
          <w:cols w:space="720"/>
        </w:sectPr>
      </w:pPr>
    </w:p>
    <w:p w:rsidR="003F67C0" w:rsidRDefault="00917444">
      <w:pPr>
        <w:spacing w:before="72" w:after="0" w:line="240" w:lineRule="auto"/>
        <w:ind w:left="820" w:right="57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848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17805</wp:posOffset>
                </wp:positionV>
                <wp:extent cx="304800" cy="1270"/>
                <wp:effectExtent l="9525" t="5080" r="9525" b="1270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440" y="343"/>
                          <a:chExt cx="48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40" y="343"/>
                            <a:ext cx="48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480"/>
                              <a:gd name="T2" fmla="+- 0 1920 144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F856D5" id="Group 4" o:spid="_x0000_s1026" style="position:absolute;margin-left:1in;margin-top:17.15pt;width:24pt;height:.1pt;z-index:-251653632;mso-position-horizontal-relative:page" coordorigin="1440,343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">
                <v:shape id="Freeform 5" o:spid="_x0000_s1027" style="position:absolute;left:1440;top:343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/HX78A&#10;AADaAAAADwAAAGRycy9kb3ducmV2LnhtbESP0YrCMBRE3wX/IVzBN01dV5FqWmSl4KvVD7g01zba&#10;3JQmav37zcKCj8PMnGF2+WBb8aTeG8cKFvMEBHHltOFaweVczDYgfEDW2DomBW/ykGfj0Q5T7V58&#10;omcZahEh7FNU0ITQpVL6qiGLfu464uhdXW8xRNnXUvf4inDbyq8kWUuLhuNCgx39NFTdy4dVcC5v&#10;e1ccjfHorqdio7vl+rBSajoZ9lsQgYbwCf+3j1rBN/xdiTdAZr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o38dfvwAAANoAAAAPAAAAAAAAAAAAAAAAAJgCAABkcnMvZG93bnJl&#10;di54bWxQSwUGAAAAAAQABAD1AAAAhA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ul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9524F7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d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 in w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ting</w:t>
      </w:r>
      <w:r w:rsidR="009524F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 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/s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wish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s to b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nsi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er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r p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omotion.</w:t>
      </w:r>
    </w:p>
    <w:p w:rsidR="003F67C0" w:rsidRDefault="003F67C0">
      <w:pPr>
        <w:spacing w:before="7" w:after="0" w:line="240" w:lineRule="exact"/>
        <w:rPr>
          <w:sz w:val="24"/>
          <w:szCs w:val="24"/>
        </w:rPr>
      </w:pPr>
    </w:p>
    <w:p w:rsidR="003F67C0" w:rsidRDefault="00917444">
      <w:pPr>
        <w:spacing w:before="29" w:after="0" w:line="240" w:lineRule="auto"/>
        <w:ind w:left="8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90500</wp:posOffset>
                </wp:positionV>
                <wp:extent cx="304800" cy="1270"/>
                <wp:effectExtent l="9525" t="6985" r="9525" b="1079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" cy="1270"/>
                          <a:chOff x="1440" y="300"/>
                          <a:chExt cx="48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40" y="300"/>
                            <a:ext cx="48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480"/>
                              <a:gd name="T2" fmla="+- 0 1920 1440"/>
                              <a:gd name="T3" fmla="*/ T2 w 4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">
                                <a:moveTo>
                                  <a:pt x="0" y="0"/>
                                </a:moveTo>
                                <a:lnTo>
                                  <a:pt x="48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2F1AA5" id="Group 2" o:spid="_x0000_s1026" style="position:absolute;margin-left:1in;margin-top:15pt;width:24pt;height:.1pt;z-index:-251652608;mso-position-horizontal-relative:page" coordorigin="1440,300" coordsize="4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">
                <v:shape id="Freeform 3" o:spid="_x0000_s1027" style="position:absolute;left:1440;top:300;width:480;height:2;visibility:visible;mso-wrap-style:square;v-text-anchor:top" coordsize="4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r6sLwA&#10;AADaAAAADwAAAGRycy9kb3ducmV2LnhtbESPwQrCMBBE74L/EFbwpqmKItUoohS8Wv2ApVnbaLMp&#10;TdT690YQPA4z84ZZbztbiye13jhWMBknIIgLpw2XCi7nbLQE4QOyxtoxKXiTh+2m31tjqt2LT/TM&#10;QykihH2KCqoQmlRKX1Rk0Y9dQxy9q2sthijbUuoWXxFuazlNkoW0aDguVNjQvqLinj+sgnN+27ns&#10;aIxHdz1lS93MFoe5UsNBt1uBCNSFf/jXPmoFU/heiTdAbj4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IevqwvAAAANoAAAAPAAAAAAAAAAAAAAAAAJgCAABkcnMvZG93bnJldi54&#10;bWxQSwUGAAAAAAQABAD1AAAAgQMAAAAA&#10;" path="m,l480,e" filled="f" strokeweight=".48pt">
                  <v:path arrowok="t" o:connecttype="custom" o:connectlocs="0,0;480,0" o:connectangles="0,0"/>
                </v:shape>
                <w10:wrap anchorx="page"/>
              </v:group>
            </w:pict>
          </mc:Fallback>
        </mc:AlternateConten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ptions to th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bov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 xml:space="preserve">minimum 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nk qu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l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i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tions m</w:t>
      </w:r>
      <w:r w:rsidR="009524F7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  <w:r w:rsidR="009524F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m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de</w:t>
      </w:r>
      <w:r w:rsidR="009524F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="009524F7"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 w:rsidR="009524F7">
        <w:rPr>
          <w:rFonts w:ascii="Times New Roman" w:eastAsia="Times New Roman" w:hAnsi="Times New Roman" w:cs="Times New Roman"/>
          <w:sz w:val="24"/>
          <w:szCs w:val="24"/>
        </w:rPr>
        <w:t>y</w:t>
      </w:r>
    </w:p>
    <w:p w:rsidR="003F67C0" w:rsidRDefault="009524F7">
      <w:pPr>
        <w:spacing w:after="0" w:line="240" w:lineRule="auto"/>
        <w:ind w:left="820" w:right="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tion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k this 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.</w:t>
      </w:r>
    </w:p>
    <w:p w:rsidR="003F67C0" w:rsidRDefault="003F67C0">
      <w:pPr>
        <w:spacing w:before="2" w:after="0" w:line="150" w:lineRule="exact"/>
        <w:rPr>
          <w:sz w:val="15"/>
          <w:szCs w:val="15"/>
        </w:rPr>
      </w:pPr>
    </w:p>
    <w:p w:rsidR="003F67C0" w:rsidRDefault="003F67C0">
      <w:pPr>
        <w:spacing w:after="0" w:line="200" w:lineRule="exact"/>
        <w:rPr>
          <w:sz w:val="20"/>
          <w:szCs w:val="20"/>
        </w:rPr>
      </w:pPr>
    </w:p>
    <w:p w:rsidR="003F67C0" w:rsidRDefault="003F67C0">
      <w:pPr>
        <w:spacing w:after="0" w:line="200" w:lineRule="exact"/>
        <w:rPr>
          <w:sz w:val="20"/>
          <w:szCs w:val="20"/>
        </w:rPr>
      </w:pPr>
    </w:p>
    <w:p w:rsidR="003F67C0" w:rsidRDefault="009524F7">
      <w:pPr>
        <w:tabs>
          <w:tab w:val="left" w:pos="9360"/>
        </w:tabs>
        <w:spacing w:after="0" w:line="271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position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3F67C0" w:rsidRDefault="003F67C0">
      <w:pPr>
        <w:spacing w:before="12" w:after="0" w:line="240" w:lineRule="exact"/>
        <w:rPr>
          <w:sz w:val="24"/>
          <w:szCs w:val="24"/>
        </w:rPr>
      </w:pPr>
    </w:p>
    <w:p w:rsidR="003F67C0" w:rsidRDefault="003F67C0">
      <w:pPr>
        <w:spacing w:after="0"/>
        <w:sectPr w:rsidR="003F67C0">
          <w:pgSz w:w="12240" w:h="15840"/>
          <w:pgMar w:top="640" w:right="1400" w:bottom="280" w:left="1340" w:header="720" w:footer="720" w:gutter="0"/>
          <w:cols w:space="720"/>
        </w:sectPr>
      </w:pPr>
    </w:p>
    <w:p w:rsidR="003F67C0" w:rsidRDefault="009524F7">
      <w:pPr>
        <w:tabs>
          <w:tab w:val="left" w:pos="5080"/>
        </w:tabs>
        <w:spacing w:before="29" w:after="0" w:line="240" w:lineRule="auto"/>
        <w:ind w:left="100"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osition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</w:p>
    <w:p w:rsidR="003F67C0" w:rsidRDefault="009524F7">
      <w:pPr>
        <w:tabs>
          <w:tab w:val="left" w:pos="4160"/>
        </w:tabs>
        <w:spacing w:before="29"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ab/>
      </w:r>
    </w:p>
    <w:sectPr w:rsidR="003F67C0">
      <w:type w:val="continuous"/>
      <w:pgSz w:w="12240" w:h="15840"/>
      <w:pgMar w:top="640" w:right="1400" w:bottom="280" w:left="1340" w:header="720" w:footer="720" w:gutter="0"/>
      <w:cols w:num="2" w:space="720" w:equalWidth="0">
        <w:col w:w="5088" w:space="120"/>
        <w:col w:w="429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QzMjE1MzU1NzNV0lEKTi0uzszPAykwrAUAsUIVECwAAAA="/>
  </w:docVars>
  <w:rsids>
    <w:rsidRoot w:val="003F67C0"/>
    <w:rsid w:val="003F67C0"/>
    <w:rsid w:val="00556263"/>
    <w:rsid w:val="00917444"/>
    <w:rsid w:val="009524F7"/>
    <w:rsid w:val="00DC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C1A041-301D-4A66-BEC1-E12BCFA13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2</vt:lpstr>
    </vt:vector>
  </TitlesOfParts>
  <Company>Tennessee Tech University</Company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2</dc:title>
  <dc:creator>Academic Affairs</dc:creator>
  <cp:lastModifiedBy>TTU User</cp:lastModifiedBy>
  <cp:revision>2</cp:revision>
  <dcterms:created xsi:type="dcterms:W3CDTF">2019-01-17T17:23:00Z</dcterms:created>
  <dcterms:modified xsi:type="dcterms:W3CDTF">2019-01-1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9T00:00:00Z</vt:filetime>
  </property>
  <property fmtid="{D5CDD505-2E9C-101B-9397-08002B2CF9AE}" pid="3" name="LastSaved">
    <vt:filetime>2018-01-27T00:00:00Z</vt:filetime>
  </property>
  <property fmtid="{D5CDD505-2E9C-101B-9397-08002B2CF9AE}" pid="4" name="_AdHocReviewCycleID">
    <vt:i4>2028170554</vt:i4>
  </property>
  <property fmtid="{D5CDD505-2E9C-101B-9397-08002B2CF9AE}" pid="5" name="_NewReviewCycle">
    <vt:lpwstr/>
  </property>
  <property fmtid="{D5CDD505-2E9C-101B-9397-08002B2CF9AE}" pid="6" name="_EmailSubject">
    <vt:lpwstr>P&amp;T procedures and forms for faculty handbook</vt:lpwstr>
  </property>
  <property fmtid="{D5CDD505-2E9C-101B-9397-08002B2CF9AE}" pid="7" name="_AuthorEmail">
    <vt:lpwstr>JBoles@tntech.edu</vt:lpwstr>
  </property>
  <property fmtid="{D5CDD505-2E9C-101B-9397-08002B2CF9AE}" pid="8" name="_AuthorEmailDisplayName">
    <vt:lpwstr>Boles, Jeffrey</vt:lpwstr>
  </property>
  <property fmtid="{D5CDD505-2E9C-101B-9397-08002B2CF9AE}" pid="9" name="_ReviewingToolsShownOnce">
    <vt:lpwstr/>
  </property>
</Properties>
</file>